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306C3" w14:textId="14218BEB" w:rsidR="00306A0F" w:rsidRDefault="002A4716" w:rsidP="00967EA5">
      <w:pPr>
        <w:pStyle w:val="Heading1"/>
        <w:tabs>
          <w:tab w:val="left" w:pos="4543"/>
        </w:tabs>
        <w:spacing w:line="240" w:lineRule="auto"/>
        <w:jc w:val="left"/>
        <w:rPr>
          <w:rFonts w:ascii="Lato" w:hAnsi="Lato"/>
          <w:b/>
          <w:bCs/>
          <w:sz w:val="36"/>
        </w:rPr>
      </w:pPr>
      <w:r>
        <w:rPr>
          <w:rFonts w:ascii="Lato" w:hAnsi="Lato"/>
          <w:b/>
          <w:bCs/>
          <w:sz w:val="36"/>
        </w:rPr>
        <w:tab/>
      </w:r>
      <w:r w:rsidR="001E50C4">
        <w:rPr>
          <w:noProof/>
        </w:rPr>
        <w:drawing>
          <wp:inline distT="0" distB="0" distL="0" distR="0" wp14:anchorId="664A0896" wp14:editId="58F16535">
            <wp:extent cx="866775" cy="885825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15ED3" w14:textId="77777777" w:rsidR="00392257" w:rsidRDefault="00392257" w:rsidP="000F0E16">
      <w:pPr>
        <w:pStyle w:val="Heading1"/>
        <w:spacing w:line="240" w:lineRule="auto"/>
        <w:jc w:val="left"/>
        <w:rPr>
          <w:rFonts w:ascii="Lato" w:hAnsi="Lato"/>
          <w:b/>
          <w:bCs/>
          <w:sz w:val="36"/>
        </w:rPr>
      </w:pPr>
    </w:p>
    <w:p w14:paraId="03EF7C7A" w14:textId="77777777" w:rsidR="003D35D5" w:rsidRPr="000234C0" w:rsidRDefault="00B81EC1" w:rsidP="00306A0F">
      <w:pPr>
        <w:pStyle w:val="Heading1"/>
        <w:spacing w:line="240" w:lineRule="auto"/>
        <w:rPr>
          <w:rFonts w:ascii="Lato" w:hAnsi="Lato"/>
          <w:b/>
          <w:bCs/>
          <w:sz w:val="36"/>
        </w:rPr>
      </w:pPr>
      <w:r>
        <w:rPr>
          <w:rFonts w:ascii="Lato" w:hAnsi="Lato"/>
          <w:b/>
          <w:bCs/>
          <w:sz w:val="36"/>
        </w:rPr>
        <w:t xml:space="preserve">Jaffee </w:t>
      </w:r>
      <w:r w:rsidR="008F1FC2">
        <w:rPr>
          <w:rFonts w:ascii="Lato" w:hAnsi="Lato"/>
          <w:b/>
          <w:bCs/>
          <w:sz w:val="36"/>
        </w:rPr>
        <w:t xml:space="preserve">Family </w:t>
      </w:r>
      <w:r w:rsidR="00DF242F">
        <w:rPr>
          <w:rFonts w:ascii="Lato" w:hAnsi="Lato"/>
          <w:b/>
          <w:bCs/>
          <w:sz w:val="36"/>
        </w:rPr>
        <w:t xml:space="preserve">NextGen </w:t>
      </w:r>
      <w:r w:rsidR="002A4716">
        <w:rPr>
          <w:rFonts w:ascii="Lato" w:hAnsi="Lato"/>
          <w:b/>
          <w:bCs/>
          <w:sz w:val="36"/>
        </w:rPr>
        <w:t>Teen</w:t>
      </w:r>
      <w:r w:rsidR="006935CD" w:rsidRPr="000234C0">
        <w:rPr>
          <w:rFonts w:ascii="Lato" w:hAnsi="Lato"/>
          <w:b/>
          <w:bCs/>
          <w:sz w:val="36"/>
        </w:rPr>
        <w:t xml:space="preserve"> Philanthropy</w:t>
      </w:r>
      <w:r w:rsidR="00906351" w:rsidRPr="000234C0">
        <w:rPr>
          <w:rFonts w:ascii="Lato" w:hAnsi="Lato"/>
          <w:b/>
          <w:bCs/>
          <w:sz w:val="36"/>
        </w:rPr>
        <w:t xml:space="preserve"> Program</w:t>
      </w:r>
      <w:r w:rsidR="00C66657">
        <w:rPr>
          <w:rFonts w:ascii="Lato" w:hAnsi="Lato"/>
          <w:b/>
          <w:bCs/>
          <w:sz w:val="36"/>
        </w:rPr>
        <w:t xml:space="preserve"> </w:t>
      </w:r>
      <w:r w:rsidR="003D35D5" w:rsidRPr="000234C0">
        <w:rPr>
          <w:rFonts w:ascii="Lato" w:hAnsi="Lato"/>
          <w:b/>
          <w:bCs/>
          <w:sz w:val="36"/>
        </w:rPr>
        <w:t>Fund Agreement</w:t>
      </w:r>
    </w:p>
    <w:p w14:paraId="1587142A" w14:textId="77777777" w:rsidR="00C66657" w:rsidRDefault="00C66657" w:rsidP="00801023">
      <w:pPr>
        <w:jc w:val="both"/>
        <w:rPr>
          <w:sz w:val="22"/>
          <w:szCs w:val="22"/>
        </w:rPr>
      </w:pPr>
    </w:p>
    <w:p w14:paraId="7A1D3970" w14:textId="0CB260E2" w:rsidR="003D35D5" w:rsidRPr="00392257" w:rsidRDefault="003D35D5" w:rsidP="00801023">
      <w:pPr>
        <w:jc w:val="both"/>
      </w:pPr>
      <w:r w:rsidRPr="00392257">
        <w:t xml:space="preserve">It is my intention to convey </w:t>
      </w:r>
      <w:r w:rsidR="00322190">
        <w:t>funds</w:t>
      </w:r>
      <w:r w:rsidRPr="00392257">
        <w:t xml:space="preserve"> to </w:t>
      </w:r>
      <w:r w:rsidR="0047356D" w:rsidRPr="00392257">
        <w:t>The Jewish Community Foundation of El Paso</w:t>
      </w:r>
      <w:r w:rsidR="0038086E" w:rsidRPr="00392257">
        <w:t xml:space="preserve">. </w:t>
      </w:r>
      <w:r w:rsidRPr="00392257">
        <w:t>Th</w:t>
      </w:r>
      <w:r w:rsidR="00322190">
        <w:t xml:space="preserve">ese funds </w:t>
      </w:r>
      <w:r w:rsidRPr="00392257">
        <w:t xml:space="preserve">will constitute an outright contribution by me to </w:t>
      </w:r>
      <w:r w:rsidR="005A296E" w:rsidRPr="00392257">
        <w:t xml:space="preserve">The Jewish Community Foundation of El Paso </w:t>
      </w:r>
      <w:r w:rsidRPr="00392257">
        <w:t>to be used in carrying out its general charitable purposes. The Fund shall be held and distributed upon the following terms and conditions.</w:t>
      </w:r>
    </w:p>
    <w:p w14:paraId="4E318801" w14:textId="77777777" w:rsidR="003D35D5" w:rsidRPr="00392257" w:rsidRDefault="003D35D5" w:rsidP="00801023">
      <w:pPr>
        <w:jc w:val="both"/>
      </w:pPr>
    </w:p>
    <w:p w14:paraId="5D3B7430" w14:textId="77777777" w:rsidR="003D35D5" w:rsidRPr="00392257" w:rsidRDefault="003D35D5" w:rsidP="00801023">
      <w:pPr>
        <w:numPr>
          <w:ilvl w:val="0"/>
          <w:numId w:val="1"/>
        </w:numPr>
        <w:jc w:val="both"/>
      </w:pPr>
      <w:r w:rsidRPr="00392257">
        <w:t xml:space="preserve">A fund shall be established as a component fund of </w:t>
      </w:r>
      <w:r w:rsidR="00976B07">
        <w:t xml:space="preserve">The </w:t>
      </w:r>
      <w:r w:rsidR="00306A0F" w:rsidRPr="00392257">
        <w:t xml:space="preserve">Jewish </w:t>
      </w:r>
      <w:r w:rsidR="00A55A3F" w:rsidRPr="00392257">
        <w:t xml:space="preserve">Community </w:t>
      </w:r>
      <w:r w:rsidR="00306A0F" w:rsidRPr="00392257">
        <w:t>Foundation</w:t>
      </w:r>
      <w:r w:rsidR="00A55A3F" w:rsidRPr="00392257">
        <w:t xml:space="preserve"> of El Paso</w:t>
      </w:r>
      <w:r w:rsidRPr="00392257">
        <w:t xml:space="preserve">, which shall be known as the </w:t>
      </w:r>
      <w:r w:rsidR="00B84547" w:rsidRPr="00392257">
        <w:t xml:space="preserve">(insert </w:t>
      </w:r>
      <w:r w:rsidR="00F31CBC">
        <w:t>student</w:t>
      </w:r>
      <w:r w:rsidR="00B84547" w:rsidRPr="00392257">
        <w:t xml:space="preserve">’s name) NextGen Teen Philanthropy Fund </w:t>
      </w:r>
      <w:r w:rsidRPr="00392257">
        <w:t>(the “Fund”).</w:t>
      </w:r>
      <w:r w:rsidR="006935CD" w:rsidRPr="00392257">
        <w:t xml:space="preserve"> </w:t>
      </w:r>
      <w:r w:rsidRPr="00392257">
        <w:t xml:space="preserve">The Fund will be subject to the bylaws and policies of </w:t>
      </w:r>
      <w:r w:rsidR="00B84547" w:rsidRPr="00392257">
        <w:t>The Jewish Community Foundation of El Paso</w:t>
      </w:r>
      <w:r w:rsidRPr="00392257">
        <w:t>.</w:t>
      </w:r>
    </w:p>
    <w:p w14:paraId="4CE54FDF" w14:textId="77777777" w:rsidR="003D35D5" w:rsidRPr="00392257" w:rsidRDefault="003D35D5" w:rsidP="00801023">
      <w:pPr>
        <w:ind w:left="360"/>
        <w:jc w:val="both"/>
      </w:pPr>
      <w:r w:rsidRPr="00392257">
        <w:t xml:space="preserve"> </w:t>
      </w:r>
    </w:p>
    <w:p w14:paraId="1435F036" w14:textId="28F5BAC2" w:rsidR="003D35D5" w:rsidRPr="00392257" w:rsidRDefault="00245127" w:rsidP="0030171F">
      <w:pPr>
        <w:numPr>
          <w:ilvl w:val="0"/>
          <w:numId w:val="1"/>
        </w:numPr>
        <w:jc w:val="both"/>
      </w:pPr>
      <w:r w:rsidRPr="00392257">
        <w:t>The</w:t>
      </w:r>
      <w:r w:rsidR="003D35D5" w:rsidRPr="00392257">
        <w:t xml:space="preserve"> distributions from the fund shall be used only to support Jewish 501 (c)(3)’s. </w:t>
      </w:r>
      <w:r w:rsidR="003C73E4" w:rsidRPr="00392257">
        <w:t xml:space="preserve">You can make a grant from </w:t>
      </w:r>
      <w:r w:rsidR="003758A0">
        <w:t>the distributions from your fund</w:t>
      </w:r>
      <w:r w:rsidR="003C73E4" w:rsidRPr="00392257">
        <w:t xml:space="preserve"> each year</w:t>
      </w:r>
      <w:r w:rsidR="00980EDC">
        <w:t xml:space="preserve"> </w:t>
      </w:r>
      <w:r w:rsidR="003C73E4" w:rsidRPr="00392257">
        <w:t>to any qualified Jewish 501©3 non-profit organization – synagogues, schools, camps, disaster relief organizations, JCC’s, hospitals, etc.</w:t>
      </w:r>
    </w:p>
    <w:p w14:paraId="744D050E" w14:textId="77777777" w:rsidR="003D35D5" w:rsidRPr="00392257" w:rsidRDefault="003D35D5" w:rsidP="00801023">
      <w:pPr>
        <w:jc w:val="both"/>
      </w:pPr>
    </w:p>
    <w:p w14:paraId="49C7E831" w14:textId="4F355C8F" w:rsidR="003D35D5" w:rsidRPr="00392257" w:rsidRDefault="003D35D5" w:rsidP="00801023">
      <w:pPr>
        <w:numPr>
          <w:ilvl w:val="0"/>
          <w:numId w:val="1"/>
        </w:numPr>
        <w:jc w:val="both"/>
      </w:pPr>
      <w:r w:rsidRPr="00392257">
        <w:t xml:space="preserve">The Fund shall include the </w:t>
      </w:r>
      <w:r w:rsidR="003758A0">
        <w:t>funds</w:t>
      </w:r>
      <w:r w:rsidRPr="00392257">
        <w:t xml:space="preserve"> delivered by the Donor, such </w:t>
      </w:r>
      <w:r w:rsidR="004709AD">
        <w:t xml:space="preserve">other </w:t>
      </w:r>
      <w:r w:rsidR="003839D3">
        <w:t>monies or securities</w:t>
      </w:r>
      <w:r w:rsidRPr="00392257">
        <w:t xml:space="preserve"> as the Donor may from time to time transfer to </w:t>
      </w:r>
      <w:r w:rsidR="00097397">
        <w:t>The</w:t>
      </w:r>
      <w:r w:rsidRPr="00392257">
        <w:t xml:space="preserve"> </w:t>
      </w:r>
      <w:r w:rsidR="00306A0F" w:rsidRPr="00392257">
        <w:t xml:space="preserve">Jewish </w:t>
      </w:r>
      <w:r w:rsidR="00097397">
        <w:t xml:space="preserve">Community </w:t>
      </w:r>
      <w:r w:rsidR="00306A0F" w:rsidRPr="00392257">
        <w:t>Foundation</w:t>
      </w:r>
      <w:r w:rsidRPr="00392257">
        <w:t xml:space="preserve"> </w:t>
      </w:r>
      <w:r w:rsidR="00097397">
        <w:t xml:space="preserve">of El Paso </w:t>
      </w:r>
      <w:r w:rsidRPr="00392257">
        <w:t xml:space="preserve">subsequently for inclusion in the Fund, such property as may from time to time be received by </w:t>
      </w:r>
      <w:r w:rsidR="00713A55">
        <w:t>The</w:t>
      </w:r>
      <w:r w:rsidRPr="00392257">
        <w:t xml:space="preserve"> </w:t>
      </w:r>
      <w:r w:rsidR="00306A0F" w:rsidRPr="00392257">
        <w:t xml:space="preserve">Jewish </w:t>
      </w:r>
      <w:r w:rsidR="00713A55">
        <w:t xml:space="preserve">Community </w:t>
      </w:r>
      <w:r w:rsidR="00306A0F" w:rsidRPr="00392257">
        <w:t>Foundation</w:t>
      </w:r>
      <w:r w:rsidRPr="00392257">
        <w:t xml:space="preserve"> </w:t>
      </w:r>
      <w:r w:rsidR="00713A55">
        <w:t xml:space="preserve">of El Paso </w:t>
      </w:r>
      <w:r w:rsidRPr="00392257">
        <w:t xml:space="preserve">from any other source and accepted by it for the inclusion in the Fund and all undistributed income from the foregoing property (hereinafter referred to as the </w:t>
      </w:r>
      <w:r w:rsidR="006935CD" w:rsidRPr="00392257">
        <w:t>“Fund</w:t>
      </w:r>
      <w:r w:rsidRPr="00392257">
        <w:t xml:space="preserve">”). </w:t>
      </w:r>
    </w:p>
    <w:p w14:paraId="15236E41" w14:textId="77777777" w:rsidR="003D35D5" w:rsidRPr="00392257" w:rsidRDefault="003D35D5" w:rsidP="00801023">
      <w:pPr>
        <w:jc w:val="both"/>
      </w:pPr>
    </w:p>
    <w:p w14:paraId="0B496DE9" w14:textId="77777777" w:rsidR="003D35D5" w:rsidRPr="00392257" w:rsidRDefault="003D35D5" w:rsidP="00801023">
      <w:pPr>
        <w:ind w:left="720"/>
        <w:jc w:val="both"/>
        <w:rPr>
          <w:b/>
          <w:bCs/>
        </w:rPr>
      </w:pPr>
      <w:r w:rsidRPr="00392257">
        <w:rPr>
          <w:b/>
          <w:bCs/>
        </w:rPr>
        <w:t>The first $</w:t>
      </w:r>
      <w:r w:rsidR="001F2AD1" w:rsidRPr="00392257">
        <w:rPr>
          <w:b/>
          <w:bCs/>
        </w:rPr>
        <w:t>250</w:t>
      </w:r>
      <w:r w:rsidRPr="00392257">
        <w:rPr>
          <w:b/>
          <w:bCs/>
        </w:rPr>
        <w:t xml:space="preserve"> contributed will be matched in the following manner:</w:t>
      </w:r>
    </w:p>
    <w:p w14:paraId="1B0A4343" w14:textId="77777777" w:rsidR="003D35D5" w:rsidRPr="00392257" w:rsidRDefault="003D35D5" w:rsidP="00801023">
      <w:pPr>
        <w:numPr>
          <w:ilvl w:val="1"/>
          <w:numId w:val="1"/>
        </w:numPr>
        <w:jc w:val="both"/>
        <w:rPr>
          <w:b/>
          <w:bCs/>
        </w:rPr>
      </w:pPr>
      <w:r w:rsidRPr="00392257">
        <w:rPr>
          <w:b/>
          <w:bCs/>
        </w:rPr>
        <w:t>$</w:t>
      </w:r>
      <w:r w:rsidR="004D223C" w:rsidRPr="00392257">
        <w:rPr>
          <w:b/>
          <w:bCs/>
        </w:rPr>
        <w:t>250</w:t>
      </w:r>
      <w:r w:rsidRPr="00392257">
        <w:rPr>
          <w:b/>
          <w:bCs/>
        </w:rPr>
        <w:t xml:space="preserve"> by </w:t>
      </w:r>
      <w:r w:rsidR="0056773D" w:rsidRPr="00392257">
        <w:rPr>
          <w:b/>
          <w:bCs/>
        </w:rPr>
        <w:t>your synagogue</w:t>
      </w:r>
    </w:p>
    <w:p w14:paraId="73C31CFB" w14:textId="77777777" w:rsidR="00784AF6" w:rsidRPr="00392257" w:rsidRDefault="00784AF6" w:rsidP="00801023">
      <w:pPr>
        <w:numPr>
          <w:ilvl w:val="1"/>
          <w:numId w:val="1"/>
        </w:numPr>
        <w:jc w:val="both"/>
        <w:rPr>
          <w:b/>
          <w:bCs/>
        </w:rPr>
      </w:pPr>
      <w:r w:rsidRPr="00392257">
        <w:rPr>
          <w:b/>
          <w:bCs/>
        </w:rPr>
        <w:t>$</w:t>
      </w:r>
      <w:r w:rsidR="0099379A">
        <w:rPr>
          <w:b/>
          <w:bCs/>
        </w:rPr>
        <w:t>500</w:t>
      </w:r>
      <w:r w:rsidRPr="00392257">
        <w:rPr>
          <w:b/>
          <w:bCs/>
        </w:rPr>
        <w:t xml:space="preserve"> from the </w:t>
      </w:r>
      <w:r w:rsidR="00236ACB" w:rsidRPr="00392257">
        <w:rPr>
          <w:b/>
          <w:bCs/>
        </w:rPr>
        <w:t xml:space="preserve">Jaffe </w:t>
      </w:r>
      <w:r w:rsidR="00832120">
        <w:rPr>
          <w:b/>
          <w:bCs/>
        </w:rPr>
        <w:t xml:space="preserve">Family NextGen </w:t>
      </w:r>
      <w:r w:rsidR="00236ACB" w:rsidRPr="00392257">
        <w:rPr>
          <w:b/>
          <w:bCs/>
        </w:rPr>
        <w:t>Teen Philanthropy Fund</w:t>
      </w:r>
    </w:p>
    <w:p w14:paraId="1F3BB981" w14:textId="77777777" w:rsidR="00042D07" w:rsidRPr="00392257" w:rsidRDefault="00042D07" w:rsidP="00801023">
      <w:pPr>
        <w:pStyle w:val="BodyText"/>
        <w:spacing w:line="240" w:lineRule="auto"/>
        <w:ind w:left="360"/>
        <w:jc w:val="both"/>
        <w:rPr>
          <w:sz w:val="24"/>
        </w:rPr>
      </w:pPr>
    </w:p>
    <w:p w14:paraId="51484821" w14:textId="77777777" w:rsidR="00CD6271" w:rsidRPr="00392257" w:rsidRDefault="00CD6271" w:rsidP="00CD6271">
      <w:pPr>
        <w:numPr>
          <w:ilvl w:val="0"/>
          <w:numId w:val="1"/>
        </w:numPr>
        <w:jc w:val="both"/>
      </w:pPr>
      <w:r w:rsidRPr="00392257">
        <w:t>When you graduate High School, since your fund has more than $1,000 you can still participate in grant-making till you reach age 25 or you can choose to pool your funds together with others in the NextGen Teen Philanthropy Legacy Fund that current teens can grant from.</w:t>
      </w:r>
    </w:p>
    <w:p w14:paraId="5D03F1A7" w14:textId="77777777" w:rsidR="00CD6271" w:rsidRPr="00392257" w:rsidRDefault="00CD6271" w:rsidP="005839A8">
      <w:pPr>
        <w:pStyle w:val="BodyText"/>
        <w:spacing w:line="240" w:lineRule="auto"/>
        <w:ind w:left="720"/>
        <w:jc w:val="both"/>
        <w:rPr>
          <w:sz w:val="24"/>
        </w:rPr>
      </w:pPr>
    </w:p>
    <w:p w14:paraId="7B5A816F" w14:textId="575EE7F1" w:rsidR="00CD6271" w:rsidRPr="00392257" w:rsidRDefault="00CD6271" w:rsidP="00CD6271">
      <w:pPr>
        <w:numPr>
          <w:ilvl w:val="0"/>
          <w:numId w:val="1"/>
        </w:numPr>
      </w:pPr>
      <w:r w:rsidRPr="00392257">
        <w:t xml:space="preserve">If you have at least $5,000 in your fund </w:t>
      </w:r>
      <w:r w:rsidR="00F475FC">
        <w:t>by the time that you</w:t>
      </w:r>
      <w:r w:rsidRPr="00392257">
        <w:t xml:space="preserve"> turn 25, it will become a </w:t>
      </w:r>
      <w:r w:rsidR="00F475FC">
        <w:t xml:space="preserve">permanent </w:t>
      </w:r>
      <w:r w:rsidRPr="00392257">
        <w:t xml:space="preserve">donor-advised fund of The Jewish Community Foundation of El Paso, and each year we will ask for your guidance on which Jewish organization(s) </w:t>
      </w:r>
      <w:r w:rsidR="00A1129C" w:rsidRPr="00392257">
        <w:t>you would</w:t>
      </w:r>
      <w:r w:rsidRPr="00392257">
        <w:t xml:space="preserve"> like it to go to</w:t>
      </w:r>
      <w:r w:rsidR="00A1129C" w:rsidRPr="00392257">
        <w:t xml:space="preserve">. </w:t>
      </w:r>
      <w:r w:rsidRPr="00392257">
        <w:t xml:space="preserve">If it </w:t>
      </w:r>
      <w:r w:rsidR="00A1129C" w:rsidRPr="00392257">
        <w:t>does not</w:t>
      </w:r>
      <w:r w:rsidRPr="00392257">
        <w:t xml:space="preserve"> have $5,000 then your funds go to the </w:t>
      </w:r>
      <w:r w:rsidRPr="00392257">
        <w:rPr>
          <w:b/>
          <w:bCs/>
        </w:rPr>
        <w:t xml:space="preserve">NextGen Teen </w:t>
      </w:r>
      <w:r w:rsidR="00821B35">
        <w:rPr>
          <w:b/>
          <w:bCs/>
        </w:rPr>
        <w:t>Philanthropy</w:t>
      </w:r>
      <w:r w:rsidRPr="00392257">
        <w:rPr>
          <w:b/>
          <w:bCs/>
        </w:rPr>
        <w:t xml:space="preserve"> Fund</w:t>
      </w:r>
      <w:r w:rsidRPr="00392257">
        <w:t xml:space="preserve"> for current teens</w:t>
      </w:r>
      <w:r w:rsidR="008C385C">
        <w:t xml:space="preserve"> in the program to determine </w:t>
      </w:r>
      <w:r w:rsidR="002F4E41">
        <w:t>which Jewish organizations will receive the</w:t>
      </w:r>
      <w:r w:rsidR="008C385C">
        <w:t xml:space="preserve"> distributions from the fund</w:t>
      </w:r>
      <w:r w:rsidR="002F4E41">
        <w:t>.</w:t>
      </w:r>
    </w:p>
    <w:p w14:paraId="5A24837F" w14:textId="77777777" w:rsidR="00CD6271" w:rsidRPr="00392257" w:rsidRDefault="00CD6271" w:rsidP="002D1B23">
      <w:pPr>
        <w:pStyle w:val="BodyText"/>
        <w:spacing w:line="240" w:lineRule="auto"/>
        <w:ind w:left="720"/>
        <w:jc w:val="both"/>
        <w:rPr>
          <w:sz w:val="24"/>
        </w:rPr>
      </w:pPr>
    </w:p>
    <w:p w14:paraId="45D588DC" w14:textId="79D164CE" w:rsidR="003D35D5" w:rsidRPr="00392257" w:rsidRDefault="003D35D5" w:rsidP="00801023">
      <w:pPr>
        <w:pStyle w:val="BodyText"/>
        <w:numPr>
          <w:ilvl w:val="0"/>
          <w:numId w:val="1"/>
        </w:numPr>
        <w:spacing w:line="240" w:lineRule="auto"/>
        <w:jc w:val="both"/>
        <w:rPr>
          <w:sz w:val="24"/>
        </w:rPr>
      </w:pPr>
      <w:r w:rsidRPr="00392257">
        <w:rPr>
          <w:sz w:val="24"/>
        </w:rPr>
        <w:t xml:space="preserve">The </w:t>
      </w:r>
      <w:r w:rsidR="00306A0F" w:rsidRPr="00392257">
        <w:rPr>
          <w:sz w:val="24"/>
        </w:rPr>
        <w:t xml:space="preserve">Jewish </w:t>
      </w:r>
      <w:r w:rsidR="003C73E4" w:rsidRPr="00392257">
        <w:rPr>
          <w:sz w:val="24"/>
        </w:rPr>
        <w:t xml:space="preserve">Community </w:t>
      </w:r>
      <w:r w:rsidR="00306A0F" w:rsidRPr="00392257">
        <w:rPr>
          <w:sz w:val="24"/>
        </w:rPr>
        <w:t>Foundation</w:t>
      </w:r>
      <w:r w:rsidRPr="00392257">
        <w:rPr>
          <w:sz w:val="24"/>
        </w:rPr>
        <w:t xml:space="preserve"> </w:t>
      </w:r>
      <w:r w:rsidR="003C73E4" w:rsidRPr="00392257">
        <w:rPr>
          <w:sz w:val="24"/>
        </w:rPr>
        <w:t xml:space="preserve">of El Paso </w:t>
      </w:r>
      <w:r w:rsidRPr="00392257">
        <w:rPr>
          <w:sz w:val="24"/>
        </w:rPr>
        <w:t xml:space="preserve">may recognize the Donor for his/her gift through different media outlets, which may include </w:t>
      </w:r>
      <w:r w:rsidR="00D776C5">
        <w:rPr>
          <w:sz w:val="24"/>
        </w:rPr>
        <w:t xml:space="preserve">The </w:t>
      </w:r>
      <w:r w:rsidR="00306A0F" w:rsidRPr="00392257">
        <w:rPr>
          <w:sz w:val="24"/>
        </w:rPr>
        <w:t xml:space="preserve">Jewish </w:t>
      </w:r>
      <w:r w:rsidR="00A968F3" w:rsidRPr="00392257">
        <w:rPr>
          <w:sz w:val="24"/>
        </w:rPr>
        <w:t xml:space="preserve">Community </w:t>
      </w:r>
      <w:r w:rsidR="00306A0F" w:rsidRPr="00392257">
        <w:rPr>
          <w:sz w:val="24"/>
        </w:rPr>
        <w:t>Foundation</w:t>
      </w:r>
      <w:r w:rsidRPr="00392257">
        <w:rPr>
          <w:sz w:val="24"/>
        </w:rPr>
        <w:t xml:space="preserve"> </w:t>
      </w:r>
      <w:r w:rsidR="00A968F3" w:rsidRPr="00392257">
        <w:rPr>
          <w:sz w:val="24"/>
        </w:rPr>
        <w:t xml:space="preserve">of El Paso </w:t>
      </w:r>
      <w:r w:rsidR="001157E8">
        <w:rPr>
          <w:sz w:val="24"/>
        </w:rPr>
        <w:t>p</w:t>
      </w:r>
      <w:r w:rsidRPr="00392257">
        <w:rPr>
          <w:sz w:val="24"/>
        </w:rPr>
        <w:t xml:space="preserve">ublications, </w:t>
      </w:r>
      <w:r w:rsidR="004D4DB4">
        <w:rPr>
          <w:sz w:val="24"/>
        </w:rPr>
        <w:t xml:space="preserve">social media, </w:t>
      </w:r>
      <w:r w:rsidRPr="00392257">
        <w:rPr>
          <w:sz w:val="24"/>
        </w:rPr>
        <w:t xml:space="preserve">news releases, </w:t>
      </w:r>
      <w:r w:rsidR="00A1129C" w:rsidRPr="00392257">
        <w:rPr>
          <w:sz w:val="24"/>
        </w:rPr>
        <w:t>certificates,</w:t>
      </w:r>
      <w:r w:rsidRPr="00392257">
        <w:rPr>
          <w:sz w:val="24"/>
        </w:rPr>
        <w:t xml:space="preserve"> or plaques.</w:t>
      </w:r>
    </w:p>
    <w:p w14:paraId="3B96CBFC" w14:textId="7C902CD8" w:rsidR="003525B8" w:rsidRPr="00392257" w:rsidRDefault="003525B8" w:rsidP="000F0E16">
      <w:pPr>
        <w:pStyle w:val="BodyText"/>
        <w:spacing w:line="240" w:lineRule="auto"/>
        <w:rPr>
          <w:sz w:val="24"/>
        </w:rPr>
      </w:pPr>
    </w:p>
    <w:p w14:paraId="10BB0308" w14:textId="0A46882B" w:rsidR="00240DC9" w:rsidRDefault="003D35D5" w:rsidP="0089448C">
      <w:pPr>
        <w:pStyle w:val="BodyText"/>
        <w:numPr>
          <w:ilvl w:val="0"/>
          <w:numId w:val="1"/>
        </w:numPr>
        <w:spacing w:line="240" w:lineRule="auto"/>
        <w:jc w:val="both"/>
        <w:rPr>
          <w:sz w:val="24"/>
        </w:rPr>
      </w:pPr>
      <w:r w:rsidRPr="00392257">
        <w:rPr>
          <w:sz w:val="24"/>
        </w:rPr>
        <w:t xml:space="preserve">The </w:t>
      </w:r>
      <w:r w:rsidR="00306A0F" w:rsidRPr="00392257">
        <w:rPr>
          <w:sz w:val="24"/>
        </w:rPr>
        <w:t xml:space="preserve">Jewish </w:t>
      </w:r>
      <w:r w:rsidR="0030171F" w:rsidRPr="00392257">
        <w:rPr>
          <w:sz w:val="24"/>
        </w:rPr>
        <w:t xml:space="preserve">Community </w:t>
      </w:r>
      <w:r w:rsidR="00306A0F" w:rsidRPr="00392257">
        <w:rPr>
          <w:sz w:val="24"/>
        </w:rPr>
        <w:t>Foundation</w:t>
      </w:r>
      <w:r w:rsidRPr="00392257">
        <w:rPr>
          <w:sz w:val="24"/>
        </w:rPr>
        <w:t xml:space="preserve"> </w:t>
      </w:r>
      <w:r w:rsidR="0030171F" w:rsidRPr="00392257">
        <w:rPr>
          <w:sz w:val="24"/>
        </w:rPr>
        <w:t xml:space="preserve">of El Paso </w:t>
      </w:r>
      <w:r w:rsidRPr="00392257">
        <w:rPr>
          <w:sz w:val="24"/>
        </w:rPr>
        <w:t>shall hold, manage</w:t>
      </w:r>
      <w:r w:rsidR="006935CD" w:rsidRPr="00392257">
        <w:rPr>
          <w:sz w:val="24"/>
        </w:rPr>
        <w:t>, invest, and reinvest the Fund</w:t>
      </w:r>
      <w:r w:rsidRPr="00392257">
        <w:rPr>
          <w:sz w:val="24"/>
        </w:rPr>
        <w:t xml:space="preserve">, shall collect the income for charitable purposes, in accordance with the provision specified in the governing instruments of </w:t>
      </w:r>
      <w:r w:rsidR="006F6A3C">
        <w:rPr>
          <w:sz w:val="24"/>
        </w:rPr>
        <w:t>The</w:t>
      </w:r>
      <w:r w:rsidRPr="00392257">
        <w:rPr>
          <w:sz w:val="24"/>
        </w:rPr>
        <w:t xml:space="preserve"> </w:t>
      </w:r>
      <w:r w:rsidR="00306A0F" w:rsidRPr="00392257">
        <w:rPr>
          <w:sz w:val="24"/>
        </w:rPr>
        <w:t xml:space="preserve">Jewish </w:t>
      </w:r>
      <w:r w:rsidR="006F6A3C">
        <w:rPr>
          <w:sz w:val="24"/>
        </w:rPr>
        <w:t xml:space="preserve">Community </w:t>
      </w:r>
      <w:r w:rsidR="00306A0F" w:rsidRPr="00392257">
        <w:rPr>
          <w:sz w:val="24"/>
        </w:rPr>
        <w:t>Foundation</w:t>
      </w:r>
      <w:r w:rsidR="006F6A3C">
        <w:rPr>
          <w:sz w:val="24"/>
        </w:rPr>
        <w:t xml:space="preserve"> of El Paso</w:t>
      </w:r>
      <w:r w:rsidRPr="00392257">
        <w:rPr>
          <w:sz w:val="24"/>
        </w:rPr>
        <w:t>,</w:t>
      </w:r>
      <w:r w:rsidR="00AB7D0F">
        <w:rPr>
          <w:sz w:val="24"/>
        </w:rPr>
        <w:t xml:space="preserve"> </w:t>
      </w:r>
      <w:r w:rsidRPr="00392257">
        <w:rPr>
          <w:sz w:val="24"/>
        </w:rPr>
        <w:t xml:space="preserve">from time to time amended, and as determined by the Board of </w:t>
      </w:r>
      <w:r w:rsidR="00D056EF">
        <w:rPr>
          <w:sz w:val="24"/>
        </w:rPr>
        <w:t>The</w:t>
      </w:r>
      <w:r w:rsidRPr="00392257">
        <w:rPr>
          <w:sz w:val="24"/>
        </w:rPr>
        <w:t xml:space="preserve"> </w:t>
      </w:r>
      <w:r w:rsidR="00306A0F" w:rsidRPr="00392257">
        <w:rPr>
          <w:sz w:val="24"/>
        </w:rPr>
        <w:t xml:space="preserve">Jewish </w:t>
      </w:r>
      <w:r w:rsidR="00D056EF">
        <w:rPr>
          <w:sz w:val="24"/>
        </w:rPr>
        <w:t xml:space="preserve">Community </w:t>
      </w:r>
      <w:r w:rsidR="00306A0F" w:rsidRPr="00392257">
        <w:rPr>
          <w:sz w:val="24"/>
        </w:rPr>
        <w:t>Foundation</w:t>
      </w:r>
      <w:r w:rsidR="00D056EF">
        <w:rPr>
          <w:sz w:val="24"/>
        </w:rPr>
        <w:t xml:space="preserve"> of El Paso</w:t>
      </w:r>
      <w:r w:rsidRPr="00392257">
        <w:rPr>
          <w:sz w:val="24"/>
        </w:rPr>
        <w:t xml:space="preserve"> (the “Board”)</w:t>
      </w:r>
      <w:r w:rsidR="00C879F2">
        <w:rPr>
          <w:sz w:val="24"/>
        </w:rPr>
        <w:t>.</w:t>
      </w:r>
      <w:r w:rsidRPr="00392257">
        <w:rPr>
          <w:sz w:val="24"/>
        </w:rPr>
        <w:t xml:space="preserve"> </w:t>
      </w:r>
    </w:p>
    <w:p w14:paraId="3FBB754B" w14:textId="77777777" w:rsidR="00240DC9" w:rsidRDefault="00240DC9" w:rsidP="00C0360C">
      <w:pPr>
        <w:pStyle w:val="ListParagraph"/>
        <w:ind w:left="0"/>
      </w:pPr>
    </w:p>
    <w:p w14:paraId="158FA6C6" w14:textId="257AEA6E" w:rsidR="003D35D5" w:rsidRDefault="003D35D5" w:rsidP="00240DC9">
      <w:pPr>
        <w:pStyle w:val="BodyText"/>
        <w:numPr>
          <w:ilvl w:val="0"/>
          <w:numId w:val="1"/>
        </w:numPr>
        <w:spacing w:line="240" w:lineRule="auto"/>
        <w:jc w:val="both"/>
        <w:rPr>
          <w:sz w:val="24"/>
        </w:rPr>
      </w:pPr>
      <w:r w:rsidRPr="000F0E16">
        <w:rPr>
          <w:sz w:val="24"/>
        </w:rPr>
        <w:t xml:space="preserve">Nothing in this Agreement shall affect the status of </w:t>
      </w:r>
      <w:r w:rsidR="00240DC9" w:rsidRPr="000F0E16">
        <w:rPr>
          <w:sz w:val="24"/>
        </w:rPr>
        <w:t>The</w:t>
      </w:r>
      <w:r w:rsidRPr="000F0E16">
        <w:rPr>
          <w:sz w:val="24"/>
        </w:rPr>
        <w:t xml:space="preserve"> </w:t>
      </w:r>
      <w:r w:rsidR="00306A0F" w:rsidRPr="000F0E16">
        <w:rPr>
          <w:sz w:val="24"/>
        </w:rPr>
        <w:t xml:space="preserve">Jewish </w:t>
      </w:r>
      <w:r w:rsidR="00240DC9" w:rsidRPr="000F0E16">
        <w:rPr>
          <w:sz w:val="24"/>
        </w:rPr>
        <w:t xml:space="preserve">Community </w:t>
      </w:r>
      <w:r w:rsidR="00306A0F" w:rsidRPr="000F0E16">
        <w:rPr>
          <w:sz w:val="24"/>
        </w:rPr>
        <w:t>Foundation</w:t>
      </w:r>
      <w:r w:rsidRPr="000F0E16">
        <w:rPr>
          <w:sz w:val="24"/>
        </w:rPr>
        <w:t xml:space="preserve"> </w:t>
      </w:r>
      <w:r w:rsidR="00240DC9" w:rsidRPr="000F0E16">
        <w:rPr>
          <w:sz w:val="24"/>
        </w:rPr>
        <w:t xml:space="preserve">of El Paso </w:t>
      </w:r>
      <w:r w:rsidRPr="000F0E16">
        <w:rPr>
          <w:sz w:val="24"/>
        </w:rPr>
        <w:t xml:space="preserve">as an organization described in section 501 (c)(3) of the Internal Revenue Code of 1986, as amended, and as an </w:t>
      </w:r>
      <w:r w:rsidRPr="000F0E16">
        <w:rPr>
          <w:sz w:val="24"/>
        </w:rPr>
        <w:lastRenderedPageBreak/>
        <w:t xml:space="preserve">organization which is not a private foundation within the meaning of section 509 (a) of the Internal Revenue Code of 1986, as amended. This Agreement shall be interpreted in a manner consistent with the foregoing intentions and </w:t>
      </w:r>
      <w:r w:rsidR="00E10CFC" w:rsidRPr="000F0E16">
        <w:rPr>
          <w:sz w:val="24"/>
        </w:rPr>
        <w:t>to</w:t>
      </w:r>
      <w:r w:rsidRPr="000F0E16">
        <w:rPr>
          <w:sz w:val="24"/>
        </w:rPr>
        <w:t xml:space="preserve"> conform to the requirement of the provisions of the federal tax law and any regulations issued pursuant thereto. The </w:t>
      </w:r>
      <w:r w:rsidR="00306A0F" w:rsidRPr="000F0E16">
        <w:rPr>
          <w:sz w:val="24"/>
        </w:rPr>
        <w:t xml:space="preserve">Jewish </w:t>
      </w:r>
      <w:r w:rsidR="0030171F" w:rsidRPr="000F0E16">
        <w:rPr>
          <w:sz w:val="24"/>
        </w:rPr>
        <w:t xml:space="preserve">Community </w:t>
      </w:r>
      <w:r w:rsidR="00306A0F" w:rsidRPr="000F0E16">
        <w:rPr>
          <w:sz w:val="24"/>
        </w:rPr>
        <w:t>Foundation</w:t>
      </w:r>
      <w:r w:rsidR="00042D07" w:rsidRPr="000F0E16">
        <w:rPr>
          <w:sz w:val="24"/>
        </w:rPr>
        <w:t xml:space="preserve"> </w:t>
      </w:r>
      <w:r w:rsidR="0030171F" w:rsidRPr="000F0E16">
        <w:rPr>
          <w:sz w:val="24"/>
        </w:rPr>
        <w:t xml:space="preserve">of El Paso </w:t>
      </w:r>
      <w:r w:rsidRPr="000F0E16">
        <w:rPr>
          <w:sz w:val="24"/>
        </w:rPr>
        <w:t xml:space="preserve">is authorized to amend this agreement to conform to the provisions of any applicable law or government regulation </w:t>
      </w:r>
      <w:r w:rsidR="00E10CFC" w:rsidRPr="000F0E16">
        <w:rPr>
          <w:sz w:val="24"/>
        </w:rPr>
        <w:t>to</w:t>
      </w:r>
      <w:r w:rsidRPr="000F0E16">
        <w:rPr>
          <w:sz w:val="24"/>
        </w:rPr>
        <w:t xml:space="preserve"> carry out</w:t>
      </w:r>
      <w:r w:rsidR="0096264F">
        <w:rPr>
          <w:sz w:val="24"/>
        </w:rPr>
        <w:t>1962</w:t>
      </w:r>
      <w:r w:rsidRPr="000F0E16">
        <w:rPr>
          <w:sz w:val="24"/>
        </w:rPr>
        <w:t xml:space="preserve"> the foregoing intention. References herein to provisions of the Internal Revenue Code of 1986, as amended, shall be deemed references to the corresponding provisions of any future I</w:t>
      </w:r>
      <w:r w:rsidR="00042D07" w:rsidRPr="000F0E16">
        <w:rPr>
          <w:sz w:val="24"/>
        </w:rPr>
        <w:t>nternal Revenue Code.</w:t>
      </w:r>
    </w:p>
    <w:p w14:paraId="4624C5B6" w14:textId="77777777" w:rsidR="0089448C" w:rsidRDefault="0089448C" w:rsidP="0089448C">
      <w:pPr>
        <w:pStyle w:val="ListParagraph"/>
      </w:pPr>
    </w:p>
    <w:p w14:paraId="0BC1B78E" w14:textId="77777777" w:rsidR="0089448C" w:rsidRDefault="0089448C" w:rsidP="0089448C"/>
    <w:p w14:paraId="21AB6D4C" w14:textId="77777777" w:rsidR="0089448C" w:rsidRPr="000F1530" w:rsidRDefault="0089448C" w:rsidP="0089448C"/>
    <w:p w14:paraId="488CC49E" w14:textId="77777777" w:rsidR="0089448C" w:rsidRPr="000234C0" w:rsidRDefault="0089448C" w:rsidP="0089448C">
      <w:pPr>
        <w:pStyle w:val="Heading1"/>
        <w:spacing w:line="240" w:lineRule="auto"/>
        <w:rPr>
          <w:rFonts w:ascii="Lato" w:hAnsi="Lato"/>
          <w:b/>
          <w:bCs/>
          <w:sz w:val="36"/>
        </w:rPr>
      </w:pPr>
      <w:r>
        <w:rPr>
          <w:rFonts w:ascii="Lato" w:hAnsi="Lato"/>
          <w:b/>
          <w:bCs/>
          <w:sz w:val="36"/>
        </w:rPr>
        <w:t>Jaffee Family NextGen Teen</w:t>
      </w:r>
      <w:r w:rsidRPr="000234C0">
        <w:rPr>
          <w:rFonts w:ascii="Lato" w:hAnsi="Lato"/>
          <w:b/>
          <w:bCs/>
          <w:sz w:val="36"/>
        </w:rPr>
        <w:t xml:space="preserve"> Philanthropy Program Fund Agreement</w:t>
      </w:r>
    </w:p>
    <w:p w14:paraId="5B5FAA3A" w14:textId="77777777" w:rsidR="0089448C" w:rsidRDefault="0089448C" w:rsidP="0089448C">
      <w:pPr>
        <w:jc w:val="center"/>
      </w:pPr>
    </w:p>
    <w:tbl>
      <w:tblPr>
        <w:tblW w:w="5000" w:type="pct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3937"/>
        <w:gridCol w:w="1486"/>
        <w:gridCol w:w="2136"/>
        <w:gridCol w:w="3519"/>
      </w:tblGrid>
      <w:tr w:rsidR="0089448C" w:rsidRPr="000234C0" w14:paraId="5C4DB396" w14:textId="77777777" w:rsidTr="00565911">
        <w:trPr>
          <w:cantSplit/>
          <w:trHeight w:val="258"/>
          <w:jc w:val="center"/>
        </w:trPr>
        <w:tc>
          <w:tcPr>
            <w:tcW w:w="11116" w:type="dxa"/>
            <w:gridSpan w:val="4"/>
            <w:shd w:val="clear" w:color="auto" w:fill="D9D9D9"/>
            <w:vAlign w:val="center"/>
          </w:tcPr>
          <w:p w14:paraId="00126231" w14:textId="77777777" w:rsidR="0089448C" w:rsidRPr="000234C0" w:rsidRDefault="0089448C" w:rsidP="00565911">
            <w:pPr>
              <w:pStyle w:val="Heading2"/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Student’s Information</w:t>
            </w:r>
          </w:p>
        </w:tc>
      </w:tr>
      <w:tr w:rsidR="0089448C" w:rsidRPr="000234C0" w14:paraId="1B52CB60" w14:textId="77777777" w:rsidTr="00565911">
        <w:trPr>
          <w:cantSplit/>
          <w:trHeight w:val="432"/>
          <w:jc w:val="center"/>
        </w:trPr>
        <w:tc>
          <w:tcPr>
            <w:tcW w:w="11116" w:type="dxa"/>
            <w:gridSpan w:val="4"/>
            <w:shd w:val="clear" w:color="auto" w:fill="auto"/>
            <w:vAlign w:val="center"/>
          </w:tcPr>
          <w:p w14:paraId="2BEF6DC4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Name:</w:t>
            </w:r>
          </w:p>
        </w:tc>
      </w:tr>
      <w:tr w:rsidR="0089448C" w:rsidRPr="000234C0" w14:paraId="05A7C63F" w14:textId="77777777" w:rsidTr="00565911">
        <w:trPr>
          <w:cantSplit/>
          <w:trHeight w:val="432"/>
          <w:jc w:val="center"/>
        </w:trPr>
        <w:tc>
          <w:tcPr>
            <w:tcW w:w="11116" w:type="dxa"/>
            <w:gridSpan w:val="4"/>
            <w:shd w:val="clear" w:color="auto" w:fill="auto"/>
            <w:vAlign w:val="center"/>
          </w:tcPr>
          <w:p w14:paraId="5250ED2D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>
              <w:rPr>
                <w:rFonts w:ascii="Lato" w:hAnsi="Lato"/>
                <w:sz w:val="22"/>
                <w:szCs w:val="22"/>
              </w:rPr>
              <w:t>Signature:</w:t>
            </w:r>
          </w:p>
        </w:tc>
      </w:tr>
      <w:tr w:rsidR="0089448C" w:rsidRPr="000234C0" w14:paraId="426956D6" w14:textId="77777777" w:rsidTr="00565911">
        <w:trPr>
          <w:cantSplit/>
          <w:trHeight w:val="432"/>
          <w:jc w:val="center"/>
        </w:trPr>
        <w:tc>
          <w:tcPr>
            <w:tcW w:w="11116" w:type="dxa"/>
            <w:gridSpan w:val="4"/>
            <w:shd w:val="clear" w:color="auto" w:fill="auto"/>
            <w:vAlign w:val="center"/>
          </w:tcPr>
          <w:p w14:paraId="106D0BC6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Current address:</w:t>
            </w:r>
          </w:p>
        </w:tc>
      </w:tr>
      <w:tr w:rsidR="0089448C" w:rsidRPr="000234C0" w14:paraId="60E14155" w14:textId="77777777" w:rsidTr="00565911">
        <w:trPr>
          <w:cantSplit/>
          <w:trHeight w:val="432"/>
          <w:jc w:val="center"/>
        </w:trPr>
        <w:tc>
          <w:tcPr>
            <w:tcW w:w="395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353A83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City:</w:t>
            </w:r>
          </w:p>
        </w:tc>
        <w:tc>
          <w:tcPr>
            <w:tcW w:w="3635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B12AD93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State:</w:t>
            </w:r>
          </w:p>
        </w:tc>
        <w:tc>
          <w:tcPr>
            <w:tcW w:w="353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699AF27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ZIP Code:</w:t>
            </w:r>
          </w:p>
        </w:tc>
      </w:tr>
      <w:tr w:rsidR="0089448C" w:rsidRPr="000234C0" w14:paraId="0F87CAB5" w14:textId="77777777" w:rsidTr="00565911">
        <w:trPr>
          <w:cantSplit/>
          <w:trHeight w:val="432"/>
          <w:jc w:val="center"/>
        </w:trPr>
        <w:tc>
          <w:tcPr>
            <w:tcW w:w="5441" w:type="dxa"/>
            <w:gridSpan w:val="2"/>
            <w:shd w:val="clear" w:color="auto" w:fill="auto"/>
            <w:vAlign w:val="center"/>
          </w:tcPr>
          <w:p w14:paraId="3C9455BC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B’nai Mitzvah Date:</w:t>
            </w:r>
          </w:p>
        </w:tc>
        <w:tc>
          <w:tcPr>
            <w:tcW w:w="5675" w:type="dxa"/>
            <w:gridSpan w:val="2"/>
            <w:shd w:val="clear" w:color="auto" w:fill="auto"/>
            <w:vAlign w:val="center"/>
          </w:tcPr>
          <w:p w14:paraId="21A9F0CE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Date of Birth:</w:t>
            </w:r>
          </w:p>
        </w:tc>
      </w:tr>
      <w:tr w:rsidR="0089448C" w:rsidRPr="000234C0" w14:paraId="0A5F8172" w14:textId="77777777" w:rsidTr="00565911">
        <w:trPr>
          <w:cantSplit/>
          <w:trHeight w:val="432"/>
          <w:jc w:val="center"/>
        </w:trPr>
        <w:tc>
          <w:tcPr>
            <w:tcW w:w="11116" w:type="dxa"/>
            <w:gridSpan w:val="4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67783A3F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Synagogue / Temple</w:t>
            </w:r>
            <w:r>
              <w:rPr>
                <w:rFonts w:ascii="Lato" w:hAnsi="Lato"/>
                <w:sz w:val="22"/>
                <w:szCs w:val="22"/>
              </w:rPr>
              <w:t>:</w:t>
            </w:r>
          </w:p>
        </w:tc>
      </w:tr>
      <w:tr w:rsidR="0089448C" w:rsidRPr="000234C0" w14:paraId="7FDADE96" w14:textId="77777777" w:rsidTr="00565911">
        <w:trPr>
          <w:cantSplit/>
          <w:trHeight w:val="432"/>
          <w:jc w:val="center"/>
        </w:trPr>
        <w:tc>
          <w:tcPr>
            <w:tcW w:w="5441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0CF59DE0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E-mail:</w:t>
            </w:r>
          </w:p>
        </w:tc>
        <w:tc>
          <w:tcPr>
            <w:tcW w:w="5675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45B65B56" w14:textId="02A554CB" w:rsidR="0089448C" w:rsidRPr="000234C0" w:rsidRDefault="00C0125F" w:rsidP="00565911">
            <w:pPr>
              <w:rPr>
                <w:rFonts w:ascii="Lato" w:hAnsi="Lato"/>
                <w:sz w:val="22"/>
                <w:szCs w:val="22"/>
              </w:rPr>
            </w:pPr>
            <w:r>
              <w:rPr>
                <w:rFonts w:ascii="Lato" w:hAnsi="Lato"/>
                <w:sz w:val="22"/>
                <w:szCs w:val="22"/>
              </w:rPr>
              <w:t xml:space="preserve">Cell </w:t>
            </w:r>
            <w:r w:rsidR="0089448C" w:rsidRPr="000234C0">
              <w:rPr>
                <w:rFonts w:ascii="Lato" w:hAnsi="Lato"/>
                <w:sz w:val="22"/>
                <w:szCs w:val="22"/>
              </w:rPr>
              <w:t>Phone:</w:t>
            </w:r>
          </w:p>
        </w:tc>
      </w:tr>
      <w:tr w:rsidR="0089448C" w:rsidRPr="000234C0" w14:paraId="53E5756E" w14:textId="77777777" w:rsidTr="00565911">
        <w:trPr>
          <w:cantSplit/>
          <w:trHeight w:val="213"/>
          <w:jc w:val="center"/>
        </w:trPr>
        <w:tc>
          <w:tcPr>
            <w:tcW w:w="11116" w:type="dxa"/>
            <w:gridSpan w:val="4"/>
            <w:shd w:val="clear" w:color="auto" w:fill="D9D9D9"/>
            <w:vAlign w:val="center"/>
          </w:tcPr>
          <w:p w14:paraId="0A9A135C" w14:textId="77777777" w:rsidR="0089448C" w:rsidRPr="000234C0" w:rsidRDefault="0089448C" w:rsidP="00565911">
            <w:pPr>
              <w:pStyle w:val="Heading2"/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Signature of Parent or Guardian</w:t>
            </w:r>
          </w:p>
        </w:tc>
      </w:tr>
      <w:tr w:rsidR="0089448C" w:rsidRPr="000234C0" w14:paraId="62A794E0" w14:textId="77777777" w:rsidTr="00565911">
        <w:trPr>
          <w:cantSplit/>
          <w:trHeight w:val="432"/>
          <w:jc w:val="center"/>
        </w:trPr>
        <w:tc>
          <w:tcPr>
            <w:tcW w:w="11116" w:type="dxa"/>
            <w:gridSpan w:val="4"/>
            <w:shd w:val="clear" w:color="auto" w:fill="auto"/>
            <w:vAlign w:val="center"/>
          </w:tcPr>
          <w:p w14:paraId="24D6E1F7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Name:</w:t>
            </w:r>
          </w:p>
        </w:tc>
      </w:tr>
      <w:tr w:rsidR="0089448C" w:rsidRPr="000234C0" w14:paraId="77E3810A" w14:textId="77777777" w:rsidTr="00565911">
        <w:trPr>
          <w:cantSplit/>
          <w:trHeight w:val="432"/>
          <w:jc w:val="center"/>
        </w:trPr>
        <w:tc>
          <w:tcPr>
            <w:tcW w:w="7585" w:type="dxa"/>
            <w:gridSpan w:val="3"/>
            <w:shd w:val="clear" w:color="auto" w:fill="auto"/>
            <w:vAlign w:val="center"/>
          </w:tcPr>
          <w:p w14:paraId="52072E8A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>
              <w:rPr>
                <w:rFonts w:ascii="Lato" w:hAnsi="Lato"/>
                <w:sz w:val="22"/>
                <w:szCs w:val="22"/>
              </w:rPr>
              <w:t>Signature</w:t>
            </w:r>
            <w:r w:rsidRPr="000234C0">
              <w:rPr>
                <w:rFonts w:ascii="Lato" w:hAnsi="Lato"/>
                <w:sz w:val="22"/>
                <w:szCs w:val="22"/>
              </w:rPr>
              <w:t>:</w:t>
            </w:r>
          </w:p>
        </w:tc>
        <w:tc>
          <w:tcPr>
            <w:tcW w:w="3531" w:type="dxa"/>
            <w:shd w:val="clear" w:color="auto" w:fill="auto"/>
            <w:vAlign w:val="center"/>
          </w:tcPr>
          <w:p w14:paraId="789143D0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Date:</w:t>
            </w:r>
          </w:p>
        </w:tc>
      </w:tr>
      <w:tr w:rsidR="0089448C" w:rsidRPr="000234C0" w14:paraId="177B94B7" w14:textId="77777777" w:rsidTr="00565911">
        <w:trPr>
          <w:cantSplit/>
          <w:trHeight w:val="432"/>
          <w:jc w:val="center"/>
        </w:trPr>
        <w:tc>
          <w:tcPr>
            <w:tcW w:w="5441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6DDA4DD9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E-mail:</w:t>
            </w:r>
          </w:p>
        </w:tc>
        <w:tc>
          <w:tcPr>
            <w:tcW w:w="5675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6AE9695A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Phone:</w:t>
            </w:r>
          </w:p>
        </w:tc>
      </w:tr>
      <w:tr w:rsidR="0089448C" w:rsidRPr="000234C0" w14:paraId="04A18B94" w14:textId="77777777" w:rsidTr="00565911">
        <w:trPr>
          <w:cantSplit/>
          <w:trHeight w:val="231"/>
          <w:jc w:val="center"/>
        </w:trPr>
        <w:tc>
          <w:tcPr>
            <w:tcW w:w="11116" w:type="dxa"/>
            <w:gridSpan w:val="4"/>
            <w:shd w:val="clear" w:color="auto" w:fill="D9D9D9"/>
            <w:vAlign w:val="center"/>
          </w:tcPr>
          <w:p w14:paraId="7B04DD0F" w14:textId="77777777" w:rsidR="0089448C" w:rsidRPr="000234C0" w:rsidRDefault="0089448C" w:rsidP="00565911">
            <w:pPr>
              <w:pStyle w:val="Heading2"/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Signature of Parent or Guardian (if applicable)</w:t>
            </w:r>
          </w:p>
        </w:tc>
      </w:tr>
      <w:tr w:rsidR="0089448C" w:rsidRPr="000234C0" w14:paraId="3EE50479" w14:textId="77777777" w:rsidTr="00565911">
        <w:trPr>
          <w:cantSplit/>
          <w:trHeight w:val="432"/>
          <w:jc w:val="center"/>
        </w:trPr>
        <w:tc>
          <w:tcPr>
            <w:tcW w:w="11116" w:type="dxa"/>
            <w:gridSpan w:val="4"/>
            <w:shd w:val="clear" w:color="auto" w:fill="auto"/>
            <w:vAlign w:val="center"/>
          </w:tcPr>
          <w:p w14:paraId="44745B72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Name:</w:t>
            </w:r>
          </w:p>
        </w:tc>
      </w:tr>
      <w:tr w:rsidR="0089448C" w:rsidRPr="000234C0" w14:paraId="2499FBB4" w14:textId="77777777" w:rsidTr="00565911">
        <w:trPr>
          <w:cantSplit/>
          <w:trHeight w:val="432"/>
          <w:jc w:val="center"/>
        </w:trPr>
        <w:tc>
          <w:tcPr>
            <w:tcW w:w="7585" w:type="dxa"/>
            <w:gridSpan w:val="3"/>
            <w:shd w:val="clear" w:color="auto" w:fill="auto"/>
            <w:vAlign w:val="center"/>
          </w:tcPr>
          <w:p w14:paraId="72E96A8C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>
              <w:rPr>
                <w:rFonts w:ascii="Lato" w:hAnsi="Lato"/>
                <w:sz w:val="22"/>
                <w:szCs w:val="22"/>
              </w:rPr>
              <w:t>Signature</w:t>
            </w:r>
            <w:r w:rsidRPr="000234C0">
              <w:rPr>
                <w:rFonts w:ascii="Lato" w:hAnsi="Lato"/>
                <w:sz w:val="22"/>
                <w:szCs w:val="22"/>
              </w:rPr>
              <w:t>:</w:t>
            </w:r>
          </w:p>
        </w:tc>
        <w:tc>
          <w:tcPr>
            <w:tcW w:w="3531" w:type="dxa"/>
            <w:shd w:val="clear" w:color="auto" w:fill="auto"/>
            <w:vAlign w:val="center"/>
          </w:tcPr>
          <w:p w14:paraId="7FA97FD5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Date:</w:t>
            </w:r>
          </w:p>
        </w:tc>
      </w:tr>
      <w:tr w:rsidR="0089448C" w:rsidRPr="000234C0" w14:paraId="188A634E" w14:textId="77777777" w:rsidTr="00565911">
        <w:trPr>
          <w:cantSplit/>
          <w:trHeight w:val="432"/>
          <w:jc w:val="center"/>
        </w:trPr>
        <w:tc>
          <w:tcPr>
            <w:tcW w:w="5441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4259DC77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E-mail:</w:t>
            </w:r>
          </w:p>
        </w:tc>
        <w:tc>
          <w:tcPr>
            <w:tcW w:w="5675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14:paraId="0C6BA44A" w14:textId="77777777" w:rsidR="0089448C" w:rsidRPr="000234C0" w:rsidRDefault="0089448C" w:rsidP="00565911">
            <w:pPr>
              <w:rPr>
                <w:rFonts w:ascii="Lato" w:hAnsi="Lato"/>
                <w:sz w:val="22"/>
                <w:szCs w:val="22"/>
              </w:rPr>
            </w:pPr>
            <w:r w:rsidRPr="000234C0">
              <w:rPr>
                <w:rFonts w:ascii="Lato" w:hAnsi="Lato"/>
                <w:sz w:val="22"/>
                <w:szCs w:val="22"/>
              </w:rPr>
              <w:t>Phone:</w:t>
            </w:r>
          </w:p>
        </w:tc>
      </w:tr>
      <w:tr w:rsidR="0089448C" w:rsidRPr="000234C0" w14:paraId="62EDDBE4" w14:textId="77777777" w:rsidTr="00565911">
        <w:trPr>
          <w:cantSplit/>
          <w:trHeight w:val="168"/>
          <w:jc w:val="center"/>
        </w:trPr>
        <w:tc>
          <w:tcPr>
            <w:tcW w:w="11116" w:type="dxa"/>
            <w:gridSpan w:val="4"/>
            <w:shd w:val="clear" w:color="auto" w:fill="D9D9D9"/>
            <w:vAlign w:val="center"/>
          </w:tcPr>
          <w:p w14:paraId="10107890" w14:textId="77777777" w:rsidR="0089448C" w:rsidRPr="000234C0" w:rsidRDefault="0089448C" w:rsidP="00565911">
            <w:pPr>
              <w:pStyle w:val="Heading2"/>
              <w:rPr>
                <w:rFonts w:ascii="Lato" w:hAnsi="Lato"/>
                <w:sz w:val="22"/>
                <w:szCs w:val="22"/>
              </w:rPr>
            </w:pPr>
          </w:p>
        </w:tc>
      </w:tr>
    </w:tbl>
    <w:p w14:paraId="5A19A0C7" w14:textId="77777777" w:rsidR="0089448C" w:rsidRPr="00AB6D0E" w:rsidRDefault="0089448C" w:rsidP="0089448C">
      <w:pPr>
        <w:jc w:val="center"/>
        <w:rPr>
          <w:b/>
          <w:sz w:val="4"/>
          <w:szCs w:val="16"/>
        </w:rPr>
      </w:pPr>
    </w:p>
    <w:p w14:paraId="2439E22A" w14:textId="77777777" w:rsidR="0089448C" w:rsidRPr="00AB6D0E" w:rsidRDefault="0089448C" w:rsidP="0089448C">
      <w:pPr>
        <w:jc w:val="center"/>
        <w:rPr>
          <w:b/>
          <w:sz w:val="6"/>
          <w:szCs w:val="16"/>
        </w:rPr>
      </w:pPr>
    </w:p>
    <w:p w14:paraId="5BA62000" w14:textId="77777777" w:rsidR="0089448C" w:rsidRDefault="0089448C" w:rsidP="0089448C">
      <w:pPr>
        <w:jc w:val="center"/>
        <w:rPr>
          <w:rFonts w:ascii="Lato" w:hAnsi="Lato"/>
          <w:b/>
          <w:sz w:val="22"/>
        </w:rPr>
      </w:pPr>
    </w:p>
    <w:p w14:paraId="0F26896D" w14:textId="77777777" w:rsidR="0089448C" w:rsidRDefault="0089448C" w:rsidP="0089448C">
      <w:pPr>
        <w:jc w:val="center"/>
        <w:rPr>
          <w:rFonts w:ascii="Lato" w:hAnsi="Lato"/>
          <w:b/>
          <w:sz w:val="22"/>
        </w:rPr>
      </w:pPr>
    </w:p>
    <w:p w14:paraId="569CFAF0" w14:textId="77777777" w:rsidR="0089448C" w:rsidRDefault="0089448C" w:rsidP="0089448C">
      <w:pPr>
        <w:jc w:val="center"/>
        <w:rPr>
          <w:rFonts w:ascii="Lato" w:hAnsi="Lato"/>
          <w:b/>
          <w:bCs/>
          <w:sz w:val="22"/>
        </w:rPr>
      </w:pPr>
      <w:r>
        <w:rPr>
          <w:rFonts w:ascii="Lato" w:hAnsi="Lato"/>
          <w:b/>
          <w:sz w:val="22"/>
        </w:rPr>
        <w:t xml:space="preserve">Please </w:t>
      </w:r>
      <w:r w:rsidRPr="004A65EB">
        <w:rPr>
          <w:rFonts w:ascii="Lato" w:hAnsi="Lato"/>
          <w:b/>
          <w:bCs/>
          <w:sz w:val="22"/>
        </w:rPr>
        <w:t>mail this completed form and your check for $</w:t>
      </w:r>
      <w:r>
        <w:rPr>
          <w:rFonts w:ascii="Lato" w:hAnsi="Lato"/>
          <w:b/>
          <w:bCs/>
          <w:sz w:val="22"/>
        </w:rPr>
        <w:t>250</w:t>
      </w:r>
      <w:r w:rsidRPr="004A65EB">
        <w:rPr>
          <w:rFonts w:ascii="Lato" w:hAnsi="Lato"/>
          <w:b/>
          <w:bCs/>
          <w:sz w:val="22"/>
        </w:rPr>
        <w:t xml:space="preserve"> payable to</w:t>
      </w:r>
      <w:r>
        <w:rPr>
          <w:rFonts w:ascii="Lato" w:hAnsi="Lato"/>
          <w:b/>
          <w:bCs/>
          <w:sz w:val="22"/>
        </w:rPr>
        <w:t xml:space="preserve"> the </w:t>
      </w:r>
    </w:p>
    <w:p w14:paraId="5C862882" w14:textId="31716FE4" w:rsidR="00C8371E" w:rsidRDefault="00C8371E" w:rsidP="0089448C">
      <w:pPr>
        <w:jc w:val="center"/>
        <w:rPr>
          <w:rFonts w:ascii="Lato" w:hAnsi="Lato"/>
          <w:b/>
          <w:bCs/>
          <w:sz w:val="22"/>
        </w:rPr>
      </w:pPr>
      <w:r>
        <w:rPr>
          <w:rFonts w:ascii="Lato" w:hAnsi="Lato"/>
          <w:b/>
          <w:bCs/>
          <w:sz w:val="22"/>
        </w:rPr>
        <w:t>Jewish Community Foundation of El Paso</w:t>
      </w:r>
    </w:p>
    <w:p w14:paraId="67DE4515" w14:textId="77777777" w:rsidR="00C8371E" w:rsidRDefault="00C8371E" w:rsidP="0089448C">
      <w:pPr>
        <w:jc w:val="center"/>
        <w:rPr>
          <w:rFonts w:ascii="Lato" w:hAnsi="Lato"/>
          <w:b/>
          <w:bCs/>
          <w:sz w:val="22"/>
        </w:rPr>
      </w:pPr>
    </w:p>
    <w:p w14:paraId="0BCEBA99" w14:textId="7E201FD0" w:rsidR="00C8371E" w:rsidRDefault="00C8371E" w:rsidP="0089448C">
      <w:pPr>
        <w:jc w:val="center"/>
        <w:rPr>
          <w:rFonts w:ascii="Lato" w:hAnsi="Lato"/>
          <w:b/>
          <w:bCs/>
          <w:sz w:val="22"/>
        </w:rPr>
      </w:pPr>
      <w:r>
        <w:rPr>
          <w:rFonts w:ascii="Lato" w:hAnsi="Lato"/>
          <w:b/>
          <w:bCs/>
          <w:sz w:val="22"/>
        </w:rPr>
        <w:t>Please list in the memo portion of the check:</w:t>
      </w:r>
    </w:p>
    <w:p w14:paraId="5F53BEF9" w14:textId="7D8B9E80" w:rsidR="0089448C" w:rsidRPr="004A65EB" w:rsidRDefault="00C8371E" w:rsidP="0089448C">
      <w:pPr>
        <w:jc w:val="center"/>
        <w:rPr>
          <w:rFonts w:ascii="Lato" w:hAnsi="Lato"/>
          <w:b/>
          <w:sz w:val="22"/>
        </w:rPr>
      </w:pPr>
      <w:r>
        <w:rPr>
          <w:rFonts w:ascii="Lato" w:hAnsi="Lato"/>
          <w:b/>
          <w:bCs/>
          <w:sz w:val="22"/>
        </w:rPr>
        <w:t>“</w:t>
      </w:r>
      <w:r w:rsidR="0089448C">
        <w:rPr>
          <w:rFonts w:ascii="Lato" w:hAnsi="Lato"/>
          <w:b/>
          <w:bCs/>
          <w:sz w:val="22"/>
        </w:rPr>
        <w:t>(</w:t>
      </w:r>
      <w:r w:rsidR="00A1129C">
        <w:rPr>
          <w:rFonts w:ascii="Lato" w:hAnsi="Lato"/>
          <w:b/>
          <w:bCs/>
          <w:sz w:val="22"/>
        </w:rPr>
        <w:t>Insert</w:t>
      </w:r>
      <w:r w:rsidR="0089448C">
        <w:rPr>
          <w:rFonts w:ascii="Lato" w:hAnsi="Lato"/>
          <w:b/>
          <w:bCs/>
          <w:sz w:val="22"/>
        </w:rPr>
        <w:t xml:space="preserve"> child’s name) NextGen Teen Philanthropy Fund</w:t>
      </w:r>
      <w:r>
        <w:rPr>
          <w:rFonts w:ascii="Lato" w:hAnsi="Lato"/>
          <w:b/>
          <w:bCs/>
          <w:sz w:val="22"/>
        </w:rPr>
        <w:t>”</w:t>
      </w:r>
    </w:p>
    <w:p w14:paraId="2AD244FA" w14:textId="77777777" w:rsidR="0089448C" w:rsidRDefault="0089448C" w:rsidP="0089448C">
      <w:pPr>
        <w:widowControl w:val="0"/>
        <w:jc w:val="center"/>
        <w:rPr>
          <w:rFonts w:ascii="Lato" w:hAnsi="Lato"/>
          <w:b/>
          <w:bCs/>
          <w:sz w:val="14"/>
        </w:rPr>
      </w:pPr>
    </w:p>
    <w:p w14:paraId="5FAD0196" w14:textId="77777777" w:rsidR="0089448C" w:rsidRPr="004A65EB" w:rsidRDefault="0089448C" w:rsidP="0089448C">
      <w:pPr>
        <w:widowControl w:val="0"/>
        <w:jc w:val="center"/>
        <w:rPr>
          <w:rFonts w:ascii="Lato" w:hAnsi="Lato"/>
          <w:b/>
          <w:bCs/>
          <w:sz w:val="14"/>
        </w:rPr>
      </w:pPr>
    </w:p>
    <w:p w14:paraId="0B22BE5F" w14:textId="77777777" w:rsidR="0089448C" w:rsidRPr="0076428C" w:rsidRDefault="0089448C" w:rsidP="0089448C">
      <w:pPr>
        <w:widowControl w:val="0"/>
        <w:tabs>
          <w:tab w:val="center" w:pos="5472"/>
        </w:tabs>
        <w:jc w:val="center"/>
        <w:rPr>
          <w:rFonts w:ascii="Lato" w:hAnsi="Lato"/>
          <w:b/>
          <w:bCs/>
          <w:iCs/>
          <w:color w:val="005696"/>
          <w:sz w:val="30"/>
          <w:szCs w:val="32"/>
        </w:rPr>
      </w:pPr>
      <w:r w:rsidRPr="0076428C">
        <w:rPr>
          <w:rFonts w:ascii="Lato" w:hAnsi="Lato"/>
          <w:b/>
          <w:bCs/>
          <w:iCs/>
          <w:color w:val="005696"/>
          <w:sz w:val="30"/>
          <w:szCs w:val="32"/>
        </w:rPr>
        <w:t>The Jewish Community Foundation of El Paso</w:t>
      </w:r>
    </w:p>
    <w:p w14:paraId="47501532" w14:textId="6C633522" w:rsidR="0085097E" w:rsidRPr="00463867" w:rsidRDefault="0089448C" w:rsidP="00463867">
      <w:pPr>
        <w:widowControl w:val="0"/>
        <w:tabs>
          <w:tab w:val="center" w:pos="5472"/>
        </w:tabs>
        <w:jc w:val="center"/>
        <w:rPr>
          <w:rFonts w:ascii="Lato" w:hAnsi="Lato"/>
          <w:b/>
          <w:bCs/>
          <w:iCs/>
          <w:color w:val="005696"/>
          <w:sz w:val="30"/>
          <w:szCs w:val="32"/>
        </w:rPr>
      </w:pPr>
      <w:r w:rsidRPr="0076428C">
        <w:rPr>
          <w:rFonts w:ascii="Lato" w:hAnsi="Lato"/>
          <w:b/>
          <w:bCs/>
          <w:iCs/>
          <w:color w:val="005696"/>
          <w:sz w:val="30"/>
          <w:szCs w:val="32"/>
        </w:rPr>
        <w:t>7110 N. Mesa, El Paso, TX 7991</w:t>
      </w:r>
    </w:p>
    <w:sectPr w:rsidR="0085097E" w:rsidRPr="00463867" w:rsidSect="000F0E16">
      <w:footerReference w:type="even" r:id="rId8"/>
      <w:footerReference w:type="default" r:id="rId9"/>
      <w:pgSz w:w="12240" w:h="15840" w:code="1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89379" w14:textId="77777777" w:rsidR="00230B67" w:rsidRDefault="00230B67">
      <w:r>
        <w:separator/>
      </w:r>
    </w:p>
  </w:endnote>
  <w:endnote w:type="continuationSeparator" w:id="0">
    <w:p w14:paraId="381574F5" w14:textId="77777777" w:rsidR="00230B67" w:rsidRDefault="00230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ECE31" w14:textId="77777777" w:rsidR="004333BD" w:rsidRDefault="004333BD" w:rsidP="009759A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890970" w14:textId="77777777" w:rsidR="004333BD" w:rsidRDefault="004333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58E04" w14:textId="77777777" w:rsidR="004333BD" w:rsidRDefault="004333BD" w:rsidP="00A00F3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E6AFF">
      <w:rPr>
        <w:rStyle w:val="PageNumber"/>
        <w:noProof/>
      </w:rPr>
      <w:t>2</w:t>
    </w:r>
    <w:r>
      <w:rPr>
        <w:rStyle w:val="PageNumber"/>
      </w:rPr>
      <w:fldChar w:fldCharType="end"/>
    </w:r>
  </w:p>
  <w:p w14:paraId="6A2606AB" w14:textId="77777777" w:rsidR="00576BCF" w:rsidRPr="00576BCF" w:rsidRDefault="00576BCF" w:rsidP="0064322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85223" w14:textId="77777777" w:rsidR="00230B67" w:rsidRDefault="00230B67">
      <w:r>
        <w:separator/>
      </w:r>
    </w:p>
  </w:footnote>
  <w:footnote w:type="continuationSeparator" w:id="0">
    <w:p w14:paraId="15FC0ACC" w14:textId="77777777" w:rsidR="00230B67" w:rsidRDefault="00230B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860043"/>
    <w:multiLevelType w:val="hybridMultilevel"/>
    <w:tmpl w:val="DE669B3C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C74306"/>
    <w:multiLevelType w:val="hybridMultilevel"/>
    <w:tmpl w:val="CDF4A3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EFE3F5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9794A22"/>
    <w:multiLevelType w:val="multilevel"/>
    <w:tmpl w:val="728CC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46164997">
    <w:abstractNumId w:val="1"/>
  </w:num>
  <w:num w:numId="2" w16cid:durableId="1605334560">
    <w:abstractNumId w:val="0"/>
  </w:num>
  <w:num w:numId="3" w16cid:durableId="1860635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s7Q0NjE3MjY2NDZU0lEKTi0uzszPAykwrAUAtEN4gSwAAAA="/>
  </w:docVars>
  <w:rsids>
    <w:rsidRoot w:val="00042D07"/>
    <w:rsid w:val="00005F91"/>
    <w:rsid w:val="00010B3C"/>
    <w:rsid w:val="00020B40"/>
    <w:rsid w:val="000234C0"/>
    <w:rsid w:val="0003366F"/>
    <w:rsid w:val="0004026F"/>
    <w:rsid w:val="00042D07"/>
    <w:rsid w:val="00055DEC"/>
    <w:rsid w:val="000865CA"/>
    <w:rsid w:val="000872A2"/>
    <w:rsid w:val="00097397"/>
    <w:rsid w:val="000A2145"/>
    <w:rsid w:val="000C5C85"/>
    <w:rsid w:val="000E642D"/>
    <w:rsid w:val="000F0E16"/>
    <w:rsid w:val="000F1530"/>
    <w:rsid w:val="001157E8"/>
    <w:rsid w:val="0013644E"/>
    <w:rsid w:val="00161EB9"/>
    <w:rsid w:val="001632BF"/>
    <w:rsid w:val="00172418"/>
    <w:rsid w:val="00174928"/>
    <w:rsid w:val="00180580"/>
    <w:rsid w:val="0019358C"/>
    <w:rsid w:val="001C1C07"/>
    <w:rsid w:val="001E50C4"/>
    <w:rsid w:val="001F2AD1"/>
    <w:rsid w:val="001F4B45"/>
    <w:rsid w:val="0022016A"/>
    <w:rsid w:val="00222AC4"/>
    <w:rsid w:val="002261EB"/>
    <w:rsid w:val="00230B67"/>
    <w:rsid w:val="00236ACB"/>
    <w:rsid w:val="00240DC9"/>
    <w:rsid w:val="00245127"/>
    <w:rsid w:val="00284BAB"/>
    <w:rsid w:val="002A31B4"/>
    <w:rsid w:val="002A4716"/>
    <w:rsid w:val="002C4A8C"/>
    <w:rsid w:val="002D1B23"/>
    <w:rsid w:val="002E6C3C"/>
    <w:rsid w:val="002F3CB9"/>
    <w:rsid w:val="002F4E41"/>
    <w:rsid w:val="0030171F"/>
    <w:rsid w:val="00306A0F"/>
    <w:rsid w:val="00310D8B"/>
    <w:rsid w:val="00322190"/>
    <w:rsid w:val="00334756"/>
    <w:rsid w:val="003525B8"/>
    <w:rsid w:val="003758A0"/>
    <w:rsid w:val="0038086E"/>
    <w:rsid w:val="003815B5"/>
    <w:rsid w:val="003839D3"/>
    <w:rsid w:val="00392257"/>
    <w:rsid w:val="0039702D"/>
    <w:rsid w:val="003B2B21"/>
    <w:rsid w:val="003B325D"/>
    <w:rsid w:val="003C73E4"/>
    <w:rsid w:val="003D35D5"/>
    <w:rsid w:val="003E60EE"/>
    <w:rsid w:val="003F0D5C"/>
    <w:rsid w:val="004320E6"/>
    <w:rsid w:val="004333BD"/>
    <w:rsid w:val="00452471"/>
    <w:rsid w:val="00463867"/>
    <w:rsid w:val="004709AD"/>
    <w:rsid w:val="004714D1"/>
    <w:rsid w:val="0047356D"/>
    <w:rsid w:val="00483272"/>
    <w:rsid w:val="004A53B6"/>
    <w:rsid w:val="004A65EB"/>
    <w:rsid w:val="004B1DA6"/>
    <w:rsid w:val="004C2C67"/>
    <w:rsid w:val="004D223C"/>
    <w:rsid w:val="004D4DB4"/>
    <w:rsid w:val="004E19E2"/>
    <w:rsid w:val="004E68DD"/>
    <w:rsid w:val="004F5A58"/>
    <w:rsid w:val="004F61AB"/>
    <w:rsid w:val="0050176D"/>
    <w:rsid w:val="0050311A"/>
    <w:rsid w:val="00510964"/>
    <w:rsid w:val="00523DE4"/>
    <w:rsid w:val="00526A37"/>
    <w:rsid w:val="00542129"/>
    <w:rsid w:val="0056773D"/>
    <w:rsid w:val="00576BCF"/>
    <w:rsid w:val="005839A8"/>
    <w:rsid w:val="005A296E"/>
    <w:rsid w:val="005A3F33"/>
    <w:rsid w:val="005A5988"/>
    <w:rsid w:val="0060494B"/>
    <w:rsid w:val="006169EE"/>
    <w:rsid w:val="006237E9"/>
    <w:rsid w:val="00631765"/>
    <w:rsid w:val="006342C0"/>
    <w:rsid w:val="0064322B"/>
    <w:rsid w:val="0067696E"/>
    <w:rsid w:val="006935CD"/>
    <w:rsid w:val="006A77FD"/>
    <w:rsid w:val="006B25D6"/>
    <w:rsid w:val="006C5394"/>
    <w:rsid w:val="006D1D7E"/>
    <w:rsid w:val="006E4980"/>
    <w:rsid w:val="006F6A3C"/>
    <w:rsid w:val="00713A55"/>
    <w:rsid w:val="007169C0"/>
    <w:rsid w:val="00735B65"/>
    <w:rsid w:val="00751078"/>
    <w:rsid w:val="00763BE0"/>
    <w:rsid w:val="0076428C"/>
    <w:rsid w:val="00784AF6"/>
    <w:rsid w:val="007D330D"/>
    <w:rsid w:val="007E59B2"/>
    <w:rsid w:val="007F730B"/>
    <w:rsid w:val="00801023"/>
    <w:rsid w:val="00821B35"/>
    <w:rsid w:val="00823460"/>
    <w:rsid w:val="00832120"/>
    <w:rsid w:val="0085097E"/>
    <w:rsid w:val="0087338F"/>
    <w:rsid w:val="00875128"/>
    <w:rsid w:val="0089448C"/>
    <w:rsid w:val="008A68E9"/>
    <w:rsid w:val="008B1D1D"/>
    <w:rsid w:val="008C0140"/>
    <w:rsid w:val="008C385C"/>
    <w:rsid w:val="008F1FC2"/>
    <w:rsid w:val="00906351"/>
    <w:rsid w:val="0092168C"/>
    <w:rsid w:val="00924ED5"/>
    <w:rsid w:val="00957667"/>
    <w:rsid w:val="0096264F"/>
    <w:rsid w:val="00965B02"/>
    <w:rsid w:val="00967EA5"/>
    <w:rsid w:val="009759A8"/>
    <w:rsid w:val="00976B07"/>
    <w:rsid w:val="00980EDC"/>
    <w:rsid w:val="0099379A"/>
    <w:rsid w:val="009A0347"/>
    <w:rsid w:val="009A63CF"/>
    <w:rsid w:val="009A7F2F"/>
    <w:rsid w:val="009C5393"/>
    <w:rsid w:val="00A00F31"/>
    <w:rsid w:val="00A1129C"/>
    <w:rsid w:val="00A115F1"/>
    <w:rsid w:val="00A23CB2"/>
    <w:rsid w:val="00A26C86"/>
    <w:rsid w:val="00A35E9E"/>
    <w:rsid w:val="00A55A3F"/>
    <w:rsid w:val="00A71014"/>
    <w:rsid w:val="00A968F3"/>
    <w:rsid w:val="00AB6D0E"/>
    <w:rsid w:val="00AB7D0F"/>
    <w:rsid w:val="00AC474A"/>
    <w:rsid w:val="00AD3BBB"/>
    <w:rsid w:val="00AD3ECC"/>
    <w:rsid w:val="00AE2E10"/>
    <w:rsid w:val="00AE5F67"/>
    <w:rsid w:val="00AE6AFF"/>
    <w:rsid w:val="00AE6C3A"/>
    <w:rsid w:val="00AE7B37"/>
    <w:rsid w:val="00B05007"/>
    <w:rsid w:val="00B33EDD"/>
    <w:rsid w:val="00B40F7E"/>
    <w:rsid w:val="00B63D56"/>
    <w:rsid w:val="00B81EC1"/>
    <w:rsid w:val="00B84547"/>
    <w:rsid w:val="00C0125F"/>
    <w:rsid w:val="00C0360C"/>
    <w:rsid w:val="00C216DF"/>
    <w:rsid w:val="00C66657"/>
    <w:rsid w:val="00C73145"/>
    <w:rsid w:val="00C760EC"/>
    <w:rsid w:val="00C8371E"/>
    <w:rsid w:val="00C879F2"/>
    <w:rsid w:val="00C94804"/>
    <w:rsid w:val="00CA2F33"/>
    <w:rsid w:val="00CD6271"/>
    <w:rsid w:val="00CE5F80"/>
    <w:rsid w:val="00CE62CB"/>
    <w:rsid w:val="00CE7783"/>
    <w:rsid w:val="00D056EF"/>
    <w:rsid w:val="00D13287"/>
    <w:rsid w:val="00D34C43"/>
    <w:rsid w:val="00D661AB"/>
    <w:rsid w:val="00D66701"/>
    <w:rsid w:val="00D776C5"/>
    <w:rsid w:val="00DC2EF6"/>
    <w:rsid w:val="00DD41D8"/>
    <w:rsid w:val="00DE4533"/>
    <w:rsid w:val="00DF242F"/>
    <w:rsid w:val="00E0223F"/>
    <w:rsid w:val="00E10CFC"/>
    <w:rsid w:val="00E41D3A"/>
    <w:rsid w:val="00E70E28"/>
    <w:rsid w:val="00E728EB"/>
    <w:rsid w:val="00E74CB7"/>
    <w:rsid w:val="00EA256D"/>
    <w:rsid w:val="00EA7252"/>
    <w:rsid w:val="00EB3463"/>
    <w:rsid w:val="00EC146A"/>
    <w:rsid w:val="00EC18A8"/>
    <w:rsid w:val="00EC7803"/>
    <w:rsid w:val="00ED477B"/>
    <w:rsid w:val="00EE1F86"/>
    <w:rsid w:val="00EF281E"/>
    <w:rsid w:val="00EF53B8"/>
    <w:rsid w:val="00F03DE2"/>
    <w:rsid w:val="00F25B0F"/>
    <w:rsid w:val="00F31CBC"/>
    <w:rsid w:val="00F475FC"/>
    <w:rsid w:val="00F66F44"/>
    <w:rsid w:val="00F75A18"/>
    <w:rsid w:val="00FB58FF"/>
    <w:rsid w:val="00FD32BF"/>
    <w:rsid w:val="00FE0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01A004"/>
  <w15:chartTrackingRefBased/>
  <w15:docId w15:val="{68077115-F99C-4D3F-923B-6F247F8F2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line="480" w:lineRule="auto"/>
      <w:jc w:val="center"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spacing w:line="480" w:lineRule="auto"/>
    </w:pPr>
    <w:rPr>
      <w:sz w:val="22"/>
    </w:rPr>
  </w:style>
  <w:style w:type="paragraph" w:styleId="BalloonText">
    <w:name w:val="Balloon Text"/>
    <w:basedOn w:val="Normal"/>
    <w:semiHidden/>
    <w:rsid w:val="00042D07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C94804"/>
    <w:pPr>
      <w:spacing w:after="120" w:line="480" w:lineRule="auto"/>
    </w:pPr>
  </w:style>
  <w:style w:type="paragraph" w:styleId="Header">
    <w:name w:val="header"/>
    <w:basedOn w:val="Normal"/>
    <w:rsid w:val="0018058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751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talics">
    <w:name w:val="Italics"/>
    <w:basedOn w:val="Normal"/>
    <w:link w:val="ItalicsChar"/>
    <w:unhideWhenUsed/>
    <w:rsid w:val="00875128"/>
    <w:rPr>
      <w:rFonts w:ascii="Calibri" w:hAnsi="Calibri"/>
      <w:i/>
      <w:sz w:val="14"/>
      <w:lang w:val="x-none" w:eastAsia="x-none"/>
    </w:rPr>
  </w:style>
  <w:style w:type="character" w:customStyle="1" w:styleId="ItalicsChar">
    <w:name w:val="Italics Char"/>
    <w:link w:val="Italics"/>
    <w:rsid w:val="00875128"/>
    <w:rPr>
      <w:rFonts w:ascii="Calibri" w:hAnsi="Calibri"/>
      <w:i/>
      <w:sz w:val="14"/>
      <w:szCs w:val="24"/>
    </w:rPr>
  </w:style>
  <w:style w:type="paragraph" w:styleId="ListParagraph">
    <w:name w:val="List Paragraph"/>
    <w:basedOn w:val="Normal"/>
    <w:uiPriority w:val="34"/>
    <w:qFormat/>
    <w:rsid w:val="003C73E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54</Words>
  <Characters>3854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’nai Tzedek Fund Agreement</vt:lpstr>
    </vt:vector>
  </TitlesOfParts>
  <Company>mga</Company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’nai Tzedek Fund Agreement</dc:title>
  <dc:subject/>
  <dc:creator>nancy</dc:creator>
  <cp:keywords/>
  <cp:lastModifiedBy>Sue Bendalin</cp:lastModifiedBy>
  <cp:revision>2</cp:revision>
  <cp:lastPrinted>2022-08-30T19:10:00Z</cp:lastPrinted>
  <dcterms:created xsi:type="dcterms:W3CDTF">2022-09-28T15:41:00Z</dcterms:created>
  <dcterms:modified xsi:type="dcterms:W3CDTF">2022-09-28T15:41:00Z</dcterms:modified>
</cp:coreProperties>
</file>